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0956" w:rsidRPr="00106D65" w:rsidRDefault="00136AB0" w:rsidP="00D50956">
      <w:pPr>
        <w:spacing w:after="240" w:line="360" w:lineRule="auto"/>
        <w:jc w:val="both"/>
        <w:rPr>
          <w:rFonts w:cstheme="minorHAnsi"/>
          <w:b/>
          <w:sz w:val="24"/>
          <w:szCs w:val="24"/>
          <w:lang w:val="en-GB"/>
        </w:rPr>
      </w:pPr>
      <w:bookmarkStart w:id="0" w:name="_GoBack"/>
      <w:bookmarkEnd w:id="0"/>
      <w:r w:rsidRPr="00106D65">
        <w:rPr>
          <w:rFonts w:cstheme="minorHAnsi"/>
          <w:b/>
          <w:sz w:val="24"/>
          <w:szCs w:val="24"/>
          <w:lang w:val="en-GB"/>
        </w:rPr>
        <w:t xml:space="preserve">Title: </w:t>
      </w:r>
      <w:r w:rsidR="00D50956" w:rsidRPr="00106D65">
        <w:rPr>
          <w:rFonts w:cstheme="minorHAnsi"/>
          <w:b/>
          <w:sz w:val="24"/>
          <w:szCs w:val="24"/>
          <w:lang w:val="en-GB"/>
        </w:rPr>
        <w:t xml:space="preserve">Post-fire riparian vegetation management </w:t>
      </w:r>
      <w:r w:rsidR="00106D65">
        <w:rPr>
          <w:rFonts w:cstheme="minorHAnsi"/>
          <w:b/>
          <w:sz w:val="24"/>
          <w:szCs w:val="24"/>
          <w:lang w:val="en-GB"/>
        </w:rPr>
        <w:t>to improve</w:t>
      </w:r>
      <w:r w:rsidR="00D50956" w:rsidRPr="00106D65">
        <w:rPr>
          <w:rFonts w:cstheme="minorHAnsi"/>
          <w:b/>
          <w:sz w:val="24"/>
          <w:szCs w:val="24"/>
          <w:lang w:val="en-GB"/>
        </w:rPr>
        <w:t xml:space="preserve"> </w:t>
      </w:r>
      <w:r w:rsidR="00F40DE2" w:rsidRPr="00106D65">
        <w:rPr>
          <w:rFonts w:cstheme="minorHAnsi"/>
          <w:b/>
          <w:sz w:val="24"/>
          <w:szCs w:val="24"/>
          <w:lang w:val="en-GB"/>
        </w:rPr>
        <w:t>sediment retention</w:t>
      </w:r>
      <w:r w:rsidR="00D50956" w:rsidRPr="00106D65">
        <w:rPr>
          <w:rFonts w:cstheme="minorHAnsi"/>
          <w:b/>
          <w:sz w:val="24"/>
          <w:szCs w:val="24"/>
          <w:lang w:val="en-GB"/>
        </w:rPr>
        <w:t xml:space="preserve"> </w:t>
      </w:r>
    </w:p>
    <w:p w:rsidR="00C37B8A" w:rsidRPr="00106D65" w:rsidRDefault="000F7132" w:rsidP="00D50956">
      <w:pPr>
        <w:spacing w:after="240" w:line="360" w:lineRule="auto"/>
        <w:jc w:val="both"/>
        <w:rPr>
          <w:rFonts w:cstheme="minorHAnsi"/>
          <w:b/>
          <w:sz w:val="24"/>
          <w:szCs w:val="24"/>
        </w:rPr>
      </w:pPr>
      <w:r w:rsidRPr="00106D65">
        <w:rPr>
          <w:rFonts w:cstheme="minorHAnsi"/>
          <w:b/>
          <w:sz w:val="24"/>
          <w:szCs w:val="24"/>
        </w:rPr>
        <w:t xml:space="preserve">Supervisor: </w:t>
      </w:r>
      <w:r w:rsidRPr="00C37B8A">
        <w:rPr>
          <w:rFonts w:cstheme="minorHAnsi"/>
          <w:sz w:val="24"/>
          <w:szCs w:val="24"/>
        </w:rPr>
        <w:t>Maria do Rosário Fernandes (</w:t>
      </w:r>
      <w:hyperlink r:id="rId6" w:history="1">
        <w:r w:rsidR="00C37B8A" w:rsidRPr="00C37B8A">
          <w:rPr>
            <w:rStyle w:val="Hyperlink"/>
            <w:rFonts w:cstheme="minorHAnsi"/>
            <w:sz w:val="24"/>
            <w:szCs w:val="24"/>
          </w:rPr>
          <w:t>mrfernandes@isa.ulisboa.pt</w:t>
        </w:r>
      </w:hyperlink>
      <w:r w:rsidR="00C37B8A" w:rsidRPr="00C37B8A">
        <w:rPr>
          <w:rFonts w:cstheme="minorHAnsi"/>
          <w:sz w:val="24"/>
          <w:szCs w:val="24"/>
        </w:rPr>
        <w:t>)</w:t>
      </w:r>
    </w:p>
    <w:p w:rsidR="00E55411" w:rsidRPr="00A25394" w:rsidRDefault="00313E88" w:rsidP="000F7132">
      <w:pPr>
        <w:spacing w:after="240" w:line="276" w:lineRule="auto"/>
        <w:jc w:val="both"/>
        <w:rPr>
          <w:rFonts w:cstheme="minorHAnsi"/>
          <w:b/>
          <w:sz w:val="24"/>
          <w:szCs w:val="24"/>
          <w:lang w:val="en-GB"/>
        </w:rPr>
      </w:pPr>
      <w:r>
        <w:rPr>
          <w:rFonts w:cstheme="minorHAnsi"/>
          <w:b/>
          <w:sz w:val="24"/>
          <w:szCs w:val="24"/>
          <w:lang w:val="en-GB"/>
        </w:rPr>
        <w:t>Abstract</w:t>
      </w:r>
    </w:p>
    <w:p w:rsidR="00587CD5" w:rsidRPr="00A25394" w:rsidRDefault="002F6663" w:rsidP="006F2E4C">
      <w:pPr>
        <w:spacing w:after="240" w:line="276" w:lineRule="auto"/>
        <w:jc w:val="both"/>
        <w:rPr>
          <w:rFonts w:cstheme="minorHAnsi"/>
          <w:sz w:val="24"/>
          <w:szCs w:val="24"/>
          <w:lang w:val="en-US"/>
        </w:rPr>
      </w:pPr>
      <w:r w:rsidRPr="00A25394">
        <w:rPr>
          <w:sz w:val="24"/>
          <w:szCs w:val="24"/>
          <w:lang w:val="en-US"/>
        </w:rPr>
        <w:t xml:space="preserve">Riparian forests </w:t>
      </w:r>
      <w:r w:rsidRPr="00A25394">
        <w:rPr>
          <w:rFonts w:ascii="Calibri" w:hAnsi="Calibri" w:cs="Calibri"/>
          <w:sz w:val="24"/>
          <w:szCs w:val="24"/>
          <w:lang w:val="en-US"/>
        </w:rPr>
        <w:t xml:space="preserve">are natural biofilters </w:t>
      </w:r>
      <w:r w:rsidR="00A25394" w:rsidRPr="00A25394">
        <w:rPr>
          <w:sz w:val="24"/>
          <w:szCs w:val="24"/>
          <w:lang w:val="en-US"/>
        </w:rPr>
        <w:t xml:space="preserve">by trapping sediments generated on the hillslopes before they reach the stream network. </w:t>
      </w:r>
      <w:r w:rsidR="00A25394" w:rsidRPr="00A25394">
        <w:rPr>
          <w:rFonts w:cstheme="minorHAnsi"/>
          <w:sz w:val="24"/>
          <w:szCs w:val="24"/>
          <w:lang w:val="en-US"/>
        </w:rPr>
        <w:t>Some structural characteristic of the riparian forests</w:t>
      </w:r>
      <w:r w:rsidR="00A25394">
        <w:rPr>
          <w:rFonts w:cstheme="minorHAnsi"/>
          <w:sz w:val="24"/>
          <w:szCs w:val="24"/>
          <w:lang w:val="en-US"/>
        </w:rPr>
        <w:t>,</w:t>
      </w:r>
      <w:r w:rsidR="00A25394" w:rsidRPr="00A25394">
        <w:rPr>
          <w:rFonts w:cstheme="minorHAnsi"/>
          <w:sz w:val="24"/>
          <w:szCs w:val="24"/>
          <w:lang w:val="en-US"/>
        </w:rPr>
        <w:t xml:space="preserve"> such as </w:t>
      </w:r>
      <w:r w:rsidR="00D50956" w:rsidRPr="00A25394">
        <w:rPr>
          <w:rFonts w:cstheme="minorHAnsi"/>
          <w:sz w:val="24"/>
          <w:szCs w:val="24"/>
          <w:lang w:val="en-GB"/>
        </w:rPr>
        <w:t xml:space="preserve">buffer width, strata complexity and patch heterogeneity are </w:t>
      </w:r>
      <w:r w:rsidR="00A25394" w:rsidRPr="00A25394">
        <w:rPr>
          <w:rFonts w:cstheme="minorHAnsi"/>
          <w:sz w:val="24"/>
          <w:szCs w:val="24"/>
          <w:lang w:val="en-GB"/>
        </w:rPr>
        <w:t xml:space="preserve">thus </w:t>
      </w:r>
      <w:r w:rsidR="00D50956" w:rsidRPr="00A25394">
        <w:rPr>
          <w:rFonts w:cstheme="minorHAnsi"/>
          <w:sz w:val="24"/>
          <w:szCs w:val="24"/>
          <w:lang w:val="en-GB"/>
        </w:rPr>
        <w:t xml:space="preserve">key drivers for the maintenance of water quality in river systems. This thesis aims to investigate the effects of the riparian </w:t>
      </w:r>
      <w:r w:rsidR="000F7132" w:rsidRPr="00A25394">
        <w:rPr>
          <w:rFonts w:cstheme="minorHAnsi"/>
          <w:sz w:val="24"/>
          <w:szCs w:val="24"/>
          <w:lang w:val="en-GB"/>
        </w:rPr>
        <w:t>spatial configurations</w:t>
      </w:r>
      <w:r w:rsidR="00587CD5" w:rsidRPr="00A25394">
        <w:rPr>
          <w:rFonts w:cstheme="minorHAnsi"/>
          <w:sz w:val="24"/>
          <w:szCs w:val="24"/>
          <w:lang w:val="en-GB"/>
        </w:rPr>
        <w:t xml:space="preserve"> </w:t>
      </w:r>
      <w:r w:rsidR="00D50956" w:rsidRPr="00A25394">
        <w:rPr>
          <w:rFonts w:cstheme="minorHAnsi"/>
          <w:sz w:val="24"/>
          <w:szCs w:val="24"/>
          <w:lang w:val="en-GB"/>
        </w:rPr>
        <w:t>(</w:t>
      </w:r>
      <w:r w:rsidR="000F7132" w:rsidRPr="00A25394">
        <w:rPr>
          <w:rFonts w:cstheme="minorHAnsi"/>
          <w:sz w:val="24"/>
          <w:szCs w:val="24"/>
          <w:lang w:val="en-GB"/>
        </w:rPr>
        <w:t xml:space="preserve">changes in </w:t>
      </w:r>
      <w:r w:rsidR="00D50956" w:rsidRPr="00A25394">
        <w:rPr>
          <w:rFonts w:cstheme="minorHAnsi"/>
          <w:sz w:val="24"/>
          <w:szCs w:val="24"/>
          <w:lang w:val="en-GB"/>
        </w:rPr>
        <w:t>width, length, continuity, vertical structure and species zonation) on post-fire sediment retention</w:t>
      </w:r>
      <w:r w:rsidR="00C52CA9">
        <w:rPr>
          <w:rFonts w:cstheme="minorHAnsi"/>
          <w:sz w:val="24"/>
          <w:szCs w:val="24"/>
          <w:lang w:val="en-GB"/>
        </w:rPr>
        <w:t xml:space="preserve"> capacity</w:t>
      </w:r>
      <w:r w:rsidR="00D50956" w:rsidRPr="00A25394">
        <w:rPr>
          <w:rFonts w:cstheme="minorHAnsi"/>
          <w:sz w:val="24"/>
          <w:szCs w:val="24"/>
          <w:lang w:val="en-GB"/>
        </w:rPr>
        <w:t xml:space="preserve">. </w:t>
      </w:r>
    </w:p>
    <w:p w:rsidR="00587CD5" w:rsidRPr="006F2E4C" w:rsidRDefault="00D50956" w:rsidP="006F2E4C">
      <w:pPr>
        <w:spacing w:after="240" w:line="276" w:lineRule="auto"/>
        <w:jc w:val="both"/>
        <w:rPr>
          <w:rFonts w:cstheme="minorHAnsi"/>
          <w:sz w:val="24"/>
          <w:szCs w:val="24"/>
          <w:lang w:val="en-GB"/>
        </w:rPr>
      </w:pPr>
      <w:r w:rsidRPr="00A25394">
        <w:rPr>
          <w:rFonts w:cstheme="minorHAnsi"/>
          <w:sz w:val="24"/>
          <w:szCs w:val="24"/>
          <w:lang w:val="en-GB"/>
        </w:rPr>
        <w:t xml:space="preserve">The study area </w:t>
      </w:r>
      <w:r w:rsidR="00A25394">
        <w:rPr>
          <w:rFonts w:cstheme="minorHAnsi"/>
          <w:sz w:val="24"/>
          <w:szCs w:val="24"/>
          <w:lang w:val="en-GB"/>
        </w:rPr>
        <w:t>is locate</w:t>
      </w:r>
      <w:r w:rsidRPr="00A25394">
        <w:rPr>
          <w:rFonts w:cstheme="minorHAnsi"/>
          <w:sz w:val="24"/>
          <w:szCs w:val="24"/>
          <w:lang w:val="en-GB"/>
        </w:rPr>
        <w:t xml:space="preserve"> in Alva catchment, a sub-basin of Mondego River, burned by the severe wildfires of 2017. </w:t>
      </w:r>
      <w:r w:rsidR="00587CD5" w:rsidRPr="00A25394">
        <w:rPr>
          <w:rFonts w:cstheme="minorHAnsi"/>
          <w:sz w:val="24"/>
          <w:szCs w:val="24"/>
          <w:lang w:val="en-GB"/>
        </w:rPr>
        <w:t xml:space="preserve">Post-fire sediment yield will be estimated using the Index of Sediment Connectivity </w:t>
      </w:r>
      <w:r w:rsidR="0005228C" w:rsidRPr="00A25394">
        <w:rPr>
          <w:rFonts w:cstheme="minorHAnsi"/>
          <w:sz w:val="24"/>
          <w:szCs w:val="24"/>
          <w:lang w:val="en-GB"/>
        </w:rPr>
        <w:t xml:space="preserve">(IC) </w:t>
      </w:r>
      <w:r w:rsidR="00587CD5" w:rsidRPr="00A25394">
        <w:rPr>
          <w:rFonts w:cstheme="minorHAnsi"/>
          <w:sz w:val="24"/>
          <w:szCs w:val="24"/>
          <w:lang w:val="en-GB"/>
        </w:rPr>
        <w:t xml:space="preserve">proposed by </w:t>
      </w:r>
      <w:proofErr w:type="spellStart"/>
      <w:r w:rsidR="00587CD5" w:rsidRPr="00A25394">
        <w:rPr>
          <w:rFonts w:cstheme="minorHAnsi"/>
          <w:sz w:val="24"/>
          <w:szCs w:val="24"/>
          <w:lang w:val="en-GB"/>
        </w:rPr>
        <w:t>Borselli</w:t>
      </w:r>
      <w:proofErr w:type="spellEnd"/>
      <w:r w:rsidR="00587CD5" w:rsidRPr="00A25394">
        <w:rPr>
          <w:rFonts w:cstheme="minorHAnsi"/>
          <w:sz w:val="24"/>
          <w:szCs w:val="24"/>
          <w:lang w:val="en-GB"/>
        </w:rPr>
        <w:t xml:space="preserve"> et al. 200</w:t>
      </w:r>
      <w:r w:rsidR="0005228C" w:rsidRPr="00A25394">
        <w:rPr>
          <w:rFonts w:cstheme="minorHAnsi"/>
          <w:sz w:val="24"/>
          <w:szCs w:val="24"/>
          <w:lang w:val="en-GB"/>
        </w:rPr>
        <w:t>0</w:t>
      </w:r>
      <w:r w:rsidR="000331BE" w:rsidRPr="00A25394">
        <w:rPr>
          <w:rFonts w:cstheme="minorHAnsi"/>
          <w:sz w:val="24"/>
          <w:szCs w:val="24"/>
          <w:lang w:val="en-GB"/>
        </w:rPr>
        <w:t>.</w:t>
      </w:r>
      <w:r w:rsidR="00587CD5" w:rsidRPr="00A25394">
        <w:rPr>
          <w:rFonts w:cstheme="minorHAnsi"/>
          <w:sz w:val="24"/>
          <w:szCs w:val="24"/>
          <w:lang w:val="en-GB"/>
        </w:rPr>
        <w:t xml:space="preserve"> </w:t>
      </w:r>
      <w:r w:rsidR="000331BE" w:rsidRPr="00A25394">
        <w:rPr>
          <w:rFonts w:cstheme="minorHAnsi"/>
          <w:sz w:val="24"/>
          <w:szCs w:val="24"/>
          <w:lang w:val="en-GB"/>
        </w:rPr>
        <w:t xml:space="preserve">A field campaign </w:t>
      </w:r>
      <w:r w:rsidR="000F7132" w:rsidRPr="00A25394">
        <w:rPr>
          <w:rFonts w:cstheme="minorHAnsi"/>
          <w:sz w:val="24"/>
          <w:szCs w:val="24"/>
          <w:lang w:val="en-GB"/>
        </w:rPr>
        <w:t>was conducted</w:t>
      </w:r>
      <w:r w:rsidR="000331BE" w:rsidRPr="00A25394">
        <w:rPr>
          <w:rFonts w:cstheme="minorHAnsi"/>
          <w:sz w:val="24"/>
          <w:szCs w:val="24"/>
          <w:lang w:val="en-GB"/>
        </w:rPr>
        <w:t xml:space="preserve"> </w:t>
      </w:r>
      <w:r w:rsidR="00106D65" w:rsidRPr="00A25394">
        <w:rPr>
          <w:rFonts w:cstheme="minorHAnsi"/>
          <w:sz w:val="24"/>
          <w:szCs w:val="24"/>
          <w:lang w:val="en-GB"/>
        </w:rPr>
        <w:t xml:space="preserve">in the </w:t>
      </w:r>
      <w:proofErr w:type="gramStart"/>
      <w:r w:rsidR="00106D65" w:rsidRPr="00A25394">
        <w:rPr>
          <w:rFonts w:cstheme="minorHAnsi"/>
          <w:sz w:val="24"/>
          <w:szCs w:val="24"/>
          <w:lang w:val="en-GB"/>
        </w:rPr>
        <w:t>Spring</w:t>
      </w:r>
      <w:proofErr w:type="gramEnd"/>
      <w:r w:rsidR="00106D65" w:rsidRPr="00A25394">
        <w:rPr>
          <w:rFonts w:cstheme="minorHAnsi"/>
          <w:sz w:val="24"/>
          <w:szCs w:val="24"/>
          <w:lang w:val="en-GB"/>
        </w:rPr>
        <w:t xml:space="preserve"> of 2019</w:t>
      </w:r>
      <w:r w:rsidR="000C708C">
        <w:rPr>
          <w:rFonts w:cstheme="minorHAnsi"/>
          <w:sz w:val="24"/>
          <w:szCs w:val="24"/>
          <w:lang w:val="en-GB"/>
        </w:rPr>
        <w:t>,</w:t>
      </w:r>
      <w:r w:rsidR="00106D65" w:rsidRPr="00A25394">
        <w:rPr>
          <w:rFonts w:cstheme="minorHAnsi"/>
          <w:sz w:val="24"/>
          <w:szCs w:val="24"/>
          <w:lang w:val="en-GB"/>
        </w:rPr>
        <w:t xml:space="preserve"> </w:t>
      </w:r>
      <w:r w:rsidR="000331BE" w:rsidRPr="00A25394">
        <w:rPr>
          <w:rFonts w:cstheme="minorHAnsi"/>
          <w:sz w:val="24"/>
          <w:szCs w:val="24"/>
          <w:lang w:val="en-GB"/>
        </w:rPr>
        <w:t>to estimate the risk of soil erosion in the riparian and surrounding areas, by selecting burned and un-burned (control) sites along a lateral valley gradient. S</w:t>
      </w:r>
      <w:r w:rsidR="00587CD5" w:rsidRPr="00A25394">
        <w:rPr>
          <w:rFonts w:cstheme="minorHAnsi"/>
          <w:sz w:val="24"/>
          <w:szCs w:val="24"/>
          <w:lang w:val="en-GB"/>
        </w:rPr>
        <w:t xml:space="preserve">oil core samples (up to 20 cm depth) </w:t>
      </w:r>
      <w:r w:rsidR="000F7132" w:rsidRPr="00A25394">
        <w:rPr>
          <w:rFonts w:cstheme="minorHAnsi"/>
          <w:sz w:val="24"/>
          <w:szCs w:val="24"/>
          <w:lang w:val="en-GB"/>
        </w:rPr>
        <w:t xml:space="preserve">were also </w:t>
      </w:r>
      <w:r w:rsidR="00106D65" w:rsidRPr="00A25394">
        <w:rPr>
          <w:rFonts w:cstheme="minorHAnsi"/>
          <w:sz w:val="24"/>
          <w:szCs w:val="24"/>
          <w:lang w:val="en-GB"/>
        </w:rPr>
        <w:t>collected</w:t>
      </w:r>
      <w:r w:rsidR="000331BE" w:rsidRPr="00A25394">
        <w:rPr>
          <w:rFonts w:cstheme="minorHAnsi"/>
          <w:sz w:val="24"/>
          <w:szCs w:val="24"/>
          <w:lang w:val="en-GB"/>
        </w:rPr>
        <w:t xml:space="preserve">. </w:t>
      </w:r>
      <w:r w:rsidR="00587CD5" w:rsidRPr="00A25394">
        <w:rPr>
          <w:rFonts w:cstheme="minorHAnsi"/>
          <w:sz w:val="24"/>
          <w:szCs w:val="24"/>
          <w:lang w:val="en-GB"/>
        </w:rPr>
        <w:t xml:space="preserve">The percentage of charcoal particles (&gt;2mm) identified in the riparian soil and sediments will be </w:t>
      </w:r>
      <w:r w:rsidR="00587CD5" w:rsidRPr="006F2E4C">
        <w:rPr>
          <w:rFonts w:cstheme="minorHAnsi"/>
          <w:sz w:val="24"/>
          <w:szCs w:val="24"/>
          <w:lang w:val="en-GB"/>
        </w:rPr>
        <w:t xml:space="preserve">used to calibrated the IC index concerning the riparian sediment retention capacity. </w:t>
      </w:r>
    </w:p>
    <w:p w:rsidR="00587CD5" w:rsidRPr="006F2E4C" w:rsidRDefault="00587CD5" w:rsidP="006F2E4C">
      <w:pPr>
        <w:spacing w:before="165" w:after="100" w:afterAutospacing="1" w:line="276" w:lineRule="auto"/>
        <w:jc w:val="both"/>
        <w:rPr>
          <w:rFonts w:cstheme="minorHAnsi"/>
          <w:sz w:val="24"/>
          <w:szCs w:val="24"/>
          <w:lang w:val="en-GB"/>
        </w:rPr>
      </w:pPr>
      <w:r w:rsidRPr="006F2E4C">
        <w:rPr>
          <w:rFonts w:cstheme="minorHAnsi"/>
          <w:sz w:val="24"/>
          <w:szCs w:val="24"/>
          <w:lang w:val="en-GB"/>
        </w:rPr>
        <w:t xml:space="preserve">Current riparian spatial configurations will be obtained by visual classification of high-resolution Unmanned Aerial Vehicle (UAV) imagery. Then, we will test different scenarios of riparian width, length, continuity, vertical structure and species zonation (bands of different species) to investigate the effects in sediment retention (% of change). </w:t>
      </w:r>
    </w:p>
    <w:p w:rsidR="00AD6D67" w:rsidRPr="006F2E4C" w:rsidRDefault="00C37B8A" w:rsidP="006F2E4C">
      <w:pPr>
        <w:spacing w:after="0" w:line="276" w:lineRule="auto"/>
        <w:jc w:val="both"/>
        <w:rPr>
          <w:rFonts w:cstheme="minorHAnsi"/>
          <w:sz w:val="24"/>
          <w:szCs w:val="24"/>
          <w:lang w:val="en-US"/>
        </w:rPr>
      </w:pPr>
      <w:r w:rsidRPr="00C37B8A">
        <w:rPr>
          <w:rFonts w:eastAsia="Times New Roman" w:cstheme="minorHAnsi"/>
          <w:sz w:val="24"/>
          <w:szCs w:val="24"/>
          <w:lang w:val="en-US" w:eastAsia="pt-PT"/>
        </w:rPr>
        <w:t>This theme offers the opportunity of participating</w:t>
      </w:r>
      <w:r w:rsidRPr="006F2E4C">
        <w:rPr>
          <w:rFonts w:cstheme="minorHAnsi"/>
          <w:sz w:val="24"/>
          <w:szCs w:val="24"/>
          <w:lang w:val="en-US"/>
        </w:rPr>
        <w:t xml:space="preserve"> on a top-priority environmental issue (post-fire management), and develops </w:t>
      </w:r>
      <w:r w:rsidR="006F2E4C">
        <w:rPr>
          <w:rFonts w:cstheme="minorHAnsi"/>
          <w:sz w:val="24"/>
          <w:szCs w:val="24"/>
          <w:lang w:val="en-US"/>
        </w:rPr>
        <w:t xml:space="preserve">simultaneously </w:t>
      </w:r>
      <w:r w:rsidRPr="006F2E4C">
        <w:rPr>
          <w:rFonts w:cstheme="minorHAnsi"/>
          <w:sz w:val="24"/>
          <w:szCs w:val="24"/>
          <w:lang w:val="en-US"/>
        </w:rPr>
        <w:t xml:space="preserve">a sound research question. </w:t>
      </w:r>
      <w:r w:rsidRPr="006F2E4C">
        <w:rPr>
          <w:rFonts w:eastAsia="Times New Roman" w:cstheme="minorHAnsi"/>
          <w:sz w:val="24"/>
          <w:szCs w:val="24"/>
          <w:lang w:val="en-US" w:eastAsia="pt-PT"/>
        </w:rPr>
        <w:t>The study is integrated in an ongoing CEF-project</w:t>
      </w:r>
      <w:r w:rsidR="006F2E4C">
        <w:rPr>
          <w:rFonts w:eastAsia="Times New Roman" w:cstheme="minorHAnsi"/>
          <w:sz w:val="24"/>
          <w:szCs w:val="24"/>
          <w:lang w:val="en-US" w:eastAsia="pt-PT"/>
        </w:rPr>
        <w:t>,</w:t>
      </w:r>
      <w:r w:rsidRPr="006F2E4C">
        <w:rPr>
          <w:rFonts w:eastAsia="Times New Roman" w:cstheme="minorHAnsi"/>
          <w:sz w:val="24"/>
          <w:szCs w:val="24"/>
          <w:lang w:val="en-US" w:eastAsia="pt-PT"/>
        </w:rPr>
        <w:t xml:space="preserve"> </w:t>
      </w:r>
      <w:r w:rsidR="006F2E4C">
        <w:rPr>
          <w:rFonts w:eastAsia="Times New Roman" w:cstheme="minorHAnsi"/>
          <w:sz w:val="24"/>
          <w:szCs w:val="24"/>
          <w:lang w:val="en-US" w:eastAsia="pt-PT"/>
        </w:rPr>
        <w:t xml:space="preserve">addressing a real-world example, </w:t>
      </w:r>
      <w:r w:rsidRPr="006F2E4C">
        <w:rPr>
          <w:rFonts w:eastAsia="Times New Roman" w:cstheme="minorHAnsi"/>
          <w:sz w:val="24"/>
          <w:szCs w:val="24"/>
          <w:lang w:val="en-US" w:eastAsia="pt-PT"/>
        </w:rPr>
        <w:t xml:space="preserve">and thus results </w:t>
      </w:r>
      <w:r w:rsidRPr="006F2E4C">
        <w:rPr>
          <w:rFonts w:cstheme="minorHAnsi"/>
          <w:sz w:val="24"/>
          <w:szCs w:val="24"/>
          <w:lang w:val="en-US"/>
        </w:rPr>
        <w:t xml:space="preserve">will be convert in </w:t>
      </w:r>
      <w:r w:rsidR="006F2E4C">
        <w:rPr>
          <w:rFonts w:cstheme="minorHAnsi"/>
          <w:sz w:val="24"/>
          <w:szCs w:val="24"/>
          <w:lang w:val="en-US"/>
        </w:rPr>
        <w:t>concrete management actions</w:t>
      </w:r>
      <w:r w:rsidRPr="006F2E4C">
        <w:rPr>
          <w:rFonts w:cstheme="minorHAnsi"/>
          <w:sz w:val="24"/>
          <w:szCs w:val="24"/>
          <w:lang w:val="en-US"/>
        </w:rPr>
        <w:t xml:space="preserve"> </w:t>
      </w:r>
      <w:r w:rsidRPr="006F2E4C">
        <w:rPr>
          <w:rFonts w:eastAsia="Times New Roman" w:cstheme="minorHAnsi"/>
          <w:sz w:val="24"/>
          <w:szCs w:val="24"/>
          <w:lang w:val="en-US"/>
        </w:rPr>
        <w:t>in order to facilitate the restoration of priority areas</w:t>
      </w:r>
      <w:r w:rsidR="006F2E4C" w:rsidRPr="006F2E4C">
        <w:rPr>
          <w:rFonts w:eastAsia="Times New Roman" w:cstheme="minorHAnsi"/>
          <w:sz w:val="24"/>
          <w:szCs w:val="24"/>
          <w:lang w:val="en-US"/>
        </w:rPr>
        <w:t xml:space="preserve">. </w:t>
      </w:r>
    </w:p>
    <w:sectPr w:rsidR="00AD6D67" w:rsidRPr="006F2E4C">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686352"/>
    <w:multiLevelType w:val="hybridMultilevel"/>
    <w:tmpl w:val="07DCE99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0NDE1tTA0tTQ0NzJT0lEKTi0uzszPAykwrQUATtRHgywAAAA="/>
  </w:docVars>
  <w:rsids>
    <w:rsidRoot w:val="00F833DE"/>
    <w:rsid w:val="00011E21"/>
    <w:rsid w:val="000214B4"/>
    <w:rsid w:val="000331BE"/>
    <w:rsid w:val="0005228C"/>
    <w:rsid w:val="00052764"/>
    <w:rsid w:val="00057E45"/>
    <w:rsid w:val="00067758"/>
    <w:rsid w:val="00071C26"/>
    <w:rsid w:val="00076E78"/>
    <w:rsid w:val="000837B0"/>
    <w:rsid w:val="0008769E"/>
    <w:rsid w:val="00090F9B"/>
    <w:rsid w:val="0009300D"/>
    <w:rsid w:val="000A5A9B"/>
    <w:rsid w:val="000A7A70"/>
    <w:rsid w:val="000B340A"/>
    <w:rsid w:val="000C46FF"/>
    <w:rsid w:val="000C5C48"/>
    <w:rsid w:val="000C708C"/>
    <w:rsid w:val="000D2505"/>
    <w:rsid w:val="000E474A"/>
    <w:rsid w:val="000E5A1A"/>
    <w:rsid w:val="000E70A8"/>
    <w:rsid w:val="000F5A9D"/>
    <w:rsid w:val="000F7132"/>
    <w:rsid w:val="00106D65"/>
    <w:rsid w:val="001100E3"/>
    <w:rsid w:val="001238D0"/>
    <w:rsid w:val="0013038C"/>
    <w:rsid w:val="001319D7"/>
    <w:rsid w:val="00135231"/>
    <w:rsid w:val="00136AB0"/>
    <w:rsid w:val="00147D84"/>
    <w:rsid w:val="0017297B"/>
    <w:rsid w:val="00181E28"/>
    <w:rsid w:val="001832AC"/>
    <w:rsid w:val="001850C2"/>
    <w:rsid w:val="00190732"/>
    <w:rsid w:val="00196235"/>
    <w:rsid w:val="00197950"/>
    <w:rsid w:val="001A1298"/>
    <w:rsid w:val="001B40F2"/>
    <w:rsid w:val="001D41B8"/>
    <w:rsid w:val="001D6726"/>
    <w:rsid w:val="001E0FEB"/>
    <w:rsid w:val="001E29FB"/>
    <w:rsid w:val="001E5044"/>
    <w:rsid w:val="001E6E69"/>
    <w:rsid w:val="001E6FAB"/>
    <w:rsid w:val="001F517E"/>
    <w:rsid w:val="0021566B"/>
    <w:rsid w:val="0021643B"/>
    <w:rsid w:val="00217B8D"/>
    <w:rsid w:val="0022146D"/>
    <w:rsid w:val="002257B0"/>
    <w:rsid w:val="00232352"/>
    <w:rsid w:val="00233323"/>
    <w:rsid w:val="002333DB"/>
    <w:rsid w:val="0023390E"/>
    <w:rsid w:val="00237D2D"/>
    <w:rsid w:val="002406B7"/>
    <w:rsid w:val="002419B6"/>
    <w:rsid w:val="00241FCE"/>
    <w:rsid w:val="00245704"/>
    <w:rsid w:val="002469F0"/>
    <w:rsid w:val="002606B4"/>
    <w:rsid w:val="0026366C"/>
    <w:rsid w:val="00283DD8"/>
    <w:rsid w:val="00287856"/>
    <w:rsid w:val="0029363D"/>
    <w:rsid w:val="002A0112"/>
    <w:rsid w:val="002A06FA"/>
    <w:rsid w:val="002A0E35"/>
    <w:rsid w:val="002B4F98"/>
    <w:rsid w:val="002B53D1"/>
    <w:rsid w:val="002C1F76"/>
    <w:rsid w:val="002C2AE6"/>
    <w:rsid w:val="002C3AC5"/>
    <w:rsid w:val="002C79C7"/>
    <w:rsid w:val="002C7FE3"/>
    <w:rsid w:val="002D20E9"/>
    <w:rsid w:val="002D6538"/>
    <w:rsid w:val="002E3035"/>
    <w:rsid w:val="002F6663"/>
    <w:rsid w:val="002F6A8A"/>
    <w:rsid w:val="002F6C11"/>
    <w:rsid w:val="002F768D"/>
    <w:rsid w:val="00304150"/>
    <w:rsid w:val="00305E45"/>
    <w:rsid w:val="00313E88"/>
    <w:rsid w:val="00322793"/>
    <w:rsid w:val="00323DA1"/>
    <w:rsid w:val="003264F9"/>
    <w:rsid w:val="003427F7"/>
    <w:rsid w:val="00342C9A"/>
    <w:rsid w:val="003615F7"/>
    <w:rsid w:val="00365D46"/>
    <w:rsid w:val="00371EAD"/>
    <w:rsid w:val="00372181"/>
    <w:rsid w:val="0038353F"/>
    <w:rsid w:val="003A63A6"/>
    <w:rsid w:val="003B012E"/>
    <w:rsid w:val="003B1637"/>
    <w:rsid w:val="003B5B7D"/>
    <w:rsid w:val="003C2C92"/>
    <w:rsid w:val="003D3FFB"/>
    <w:rsid w:val="003D403E"/>
    <w:rsid w:val="003D55CB"/>
    <w:rsid w:val="003D7C38"/>
    <w:rsid w:val="003F31CA"/>
    <w:rsid w:val="00401A8D"/>
    <w:rsid w:val="00410955"/>
    <w:rsid w:val="00411479"/>
    <w:rsid w:val="004232AE"/>
    <w:rsid w:val="0042341C"/>
    <w:rsid w:val="00435938"/>
    <w:rsid w:val="00443342"/>
    <w:rsid w:val="00443CA4"/>
    <w:rsid w:val="004464C6"/>
    <w:rsid w:val="0045033F"/>
    <w:rsid w:val="00450C6F"/>
    <w:rsid w:val="004526F7"/>
    <w:rsid w:val="00453DEB"/>
    <w:rsid w:val="00456B8F"/>
    <w:rsid w:val="00460425"/>
    <w:rsid w:val="00461C7E"/>
    <w:rsid w:val="00462493"/>
    <w:rsid w:val="00463053"/>
    <w:rsid w:val="0046594F"/>
    <w:rsid w:val="00486898"/>
    <w:rsid w:val="0049563E"/>
    <w:rsid w:val="004A2C54"/>
    <w:rsid w:val="004C3715"/>
    <w:rsid w:val="004C3E92"/>
    <w:rsid w:val="004C55F1"/>
    <w:rsid w:val="004D44F6"/>
    <w:rsid w:val="004D5F6C"/>
    <w:rsid w:val="004D740D"/>
    <w:rsid w:val="004E383B"/>
    <w:rsid w:val="004F0431"/>
    <w:rsid w:val="004F31AE"/>
    <w:rsid w:val="0050147A"/>
    <w:rsid w:val="0051059D"/>
    <w:rsid w:val="00511550"/>
    <w:rsid w:val="00513B55"/>
    <w:rsid w:val="0051723E"/>
    <w:rsid w:val="0052428F"/>
    <w:rsid w:val="005247C0"/>
    <w:rsid w:val="00527606"/>
    <w:rsid w:val="00531A87"/>
    <w:rsid w:val="00534A8A"/>
    <w:rsid w:val="005371C8"/>
    <w:rsid w:val="00537F78"/>
    <w:rsid w:val="00540808"/>
    <w:rsid w:val="0054214E"/>
    <w:rsid w:val="00544650"/>
    <w:rsid w:val="0056325D"/>
    <w:rsid w:val="0057068F"/>
    <w:rsid w:val="005772BF"/>
    <w:rsid w:val="0058061E"/>
    <w:rsid w:val="00582C26"/>
    <w:rsid w:val="00583CC9"/>
    <w:rsid w:val="00587CD5"/>
    <w:rsid w:val="00592FE2"/>
    <w:rsid w:val="00595F10"/>
    <w:rsid w:val="005A16E8"/>
    <w:rsid w:val="005A1F2E"/>
    <w:rsid w:val="005B177B"/>
    <w:rsid w:val="005B668E"/>
    <w:rsid w:val="005C3468"/>
    <w:rsid w:val="005C53BC"/>
    <w:rsid w:val="005C62AF"/>
    <w:rsid w:val="005D06CF"/>
    <w:rsid w:val="005D2D73"/>
    <w:rsid w:val="005E08B4"/>
    <w:rsid w:val="0060142D"/>
    <w:rsid w:val="00601AB1"/>
    <w:rsid w:val="00605A31"/>
    <w:rsid w:val="00610D40"/>
    <w:rsid w:val="006118C2"/>
    <w:rsid w:val="00613F72"/>
    <w:rsid w:val="0062728C"/>
    <w:rsid w:val="006272D5"/>
    <w:rsid w:val="00636998"/>
    <w:rsid w:val="0065521B"/>
    <w:rsid w:val="0065716B"/>
    <w:rsid w:val="0066131C"/>
    <w:rsid w:val="006652EA"/>
    <w:rsid w:val="0067059A"/>
    <w:rsid w:val="00672580"/>
    <w:rsid w:val="006731B2"/>
    <w:rsid w:val="006770CF"/>
    <w:rsid w:val="006817B4"/>
    <w:rsid w:val="00687E8B"/>
    <w:rsid w:val="006C1DEB"/>
    <w:rsid w:val="006C20FC"/>
    <w:rsid w:val="006C726A"/>
    <w:rsid w:val="006D0846"/>
    <w:rsid w:val="006D356C"/>
    <w:rsid w:val="006E0CB1"/>
    <w:rsid w:val="006E2A14"/>
    <w:rsid w:val="006E62F1"/>
    <w:rsid w:val="006F2E4C"/>
    <w:rsid w:val="0070074D"/>
    <w:rsid w:val="007107D7"/>
    <w:rsid w:val="00711A37"/>
    <w:rsid w:val="00714020"/>
    <w:rsid w:val="007155E4"/>
    <w:rsid w:val="00723B6A"/>
    <w:rsid w:val="007266D8"/>
    <w:rsid w:val="00726CD6"/>
    <w:rsid w:val="0072703C"/>
    <w:rsid w:val="00727942"/>
    <w:rsid w:val="00727DF9"/>
    <w:rsid w:val="00735B65"/>
    <w:rsid w:val="00737498"/>
    <w:rsid w:val="007400C7"/>
    <w:rsid w:val="0074282E"/>
    <w:rsid w:val="00743D3F"/>
    <w:rsid w:val="00745727"/>
    <w:rsid w:val="0075153C"/>
    <w:rsid w:val="007550EE"/>
    <w:rsid w:val="00756ACD"/>
    <w:rsid w:val="00763556"/>
    <w:rsid w:val="00767620"/>
    <w:rsid w:val="00780233"/>
    <w:rsid w:val="0078248F"/>
    <w:rsid w:val="0078537F"/>
    <w:rsid w:val="007938C9"/>
    <w:rsid w:val="007938F6"/>
    <w:rsid w:val="00796475"/>
    <w:rsid w:val="007B067E"/>
    <w:rsid w:val="007B71BD"/>
    <w:rsid w:val="007C3B74"/>
    <w:rsid w:val="007D0DF1"/>
    <w:rsid w:val="007D37CB"/>
    <w:rsid w:val="007D4059"/>
    <w:rsid w:val="0081736D"/>
    <w:rsid w:val="0081789C"/>
    <w:rsid w:val="00821D29"/>
    <w:rsid w:val="0084010E"/>
    <w:rsid w:val="00843E63"/>
    <w:rsid w:val="00852397"/>
    <w:rsid w:val="00853E7C"/>
    <w:rsid w:val="0086045B"/>
    <w:rsid w:val="00862B08"/>
    <w:rsid w:val="008638AB"/>
    <w:rsid w:val="008668D0"/>
    <w:rsid w:val="00867268"/>
    <w:rsid w:val="00871357"/>
    <w:rsid w:val="00872FAF"/>
    <w:rsid w:val="00873ED8"/>
    <w:rsid w:val="00882846"/>
    <w:rsid w:val="00882DDC"/>
    <w:rsid w:val="00884414"/>
    <w:rsid w:val="0088470A"/>
    <w:rsid w:val="008A3145"/>
    <w:rsid w:val="008A6246"/>
    <w:rsid w:val="008A6699"/>
    <w:rsid w:val="008B3ADA"/>
    <w:rsid w:val="008B6038"/>
    <w:rsid w:val="008B7B9C"/>
    <w:rsid w:val="008D01CE"/>
    <w:rsid w:val="008D2B39"/>
    <w:rsid w:val="008D611D"/>
    <w:rsid w:val="008E11CD"/>
    <w:rsid w:val="008E4F5E"/>
    <w:rsid w:val="008E5022"/>
    <w:rsid w:val="008E5F9D"/>
    <w:rsid w:val="008F6F5D"/>
    <w:rsid w:val="008F770C"/>
    <w:rsid w:val="00900333"/>
    <w:rsid w:val="009052B1"/>
    <w:rsid w:val="00911C4F"/>
    <w:rsid w:val="009225B7"/>
    <w:rsid w:val="00935155"/>
    <w:rsid w:val="0093584D"/>
    <w:rsid w:val="00946CBA"/>
    <w:rsid w:val="009536FC"/>
    <w:rsid w:val="00970D4A"/>
    <w:rsid w:val="00973A97"/>
    <w:rsid w:val="00976741"/>
    <w:rsid w:val="00986FFA"/>
    <w:rsid w:val="009924EC"/>
    <w:rsid w:val="00993785"/>
    <w:rsid w:val="009A212A"/>
    <w:rsid w:val="009A3200"/>
    <w:rsid w:val="009A4F43"/>
    <w:rsid w:val="009A6326"/>
    <w:rsid w:val="009C3400"/>
    <w:rsid w:val="009C7D81"/>
    <w:rsid w:val="009E6193"/>
    <w:rsid w:val="009F0DC6"/>
    <w:rsid w:val="009F1033"/>
    <w:rsid w:val="009F11BD"/>
    <w:rsid w:val="00A01977"/>
    <w:rsid w:val="00A029A2"/>
    <w:rsid w:val="00A0319B"/>
    <w:rsid w:val="00A04BA4"/>
    <w:rsid w:val="00A13338"/>
    <w:rsid w:val="00A147C5"/>
    <w:rsid w:val="00A1748E"/>
    <w:rsid w:val="00A25394"/>
    <w:rsid w:val="00A274FE"/>
    <w:rsid w:val="00A31FC7"/>
    <w:rsid w:val="00A32DEE"/>
    <w:rsid w:val="00A35690"/>
    <w:rsid w:val="00A45640"/>
    <w:rsid w:val="00A6077C"/>
    <w:rsid w:val="00A70DF1"/>
    <w:rsid w:val="00A71340"/>
    <w:rsid w:val="00A72871"/>
    <w:rsid w:val="00A73EFB"/>
    <w:rsid w:val="00A74890"/>
    <w:rsid w:val="00A76612"/>
    <w:rsid w:val="00A770E0"/>
    <w:rsid w:val="00A8162A"/>
    <w:rsid w:val="00A81BAB"/>
    <w:rsid w:val="00A848AB"/>
    <w:rsid w:val="00AA5719"/>
    <w:rsid w:val="00AB0D27"/>
    <w:rsid w:val="00AB2B94"/>
    <w:rsid w:val="00AB510B"/>
    <w:rsid w:val="00AB678D"/>
    <w:rsid w:val="00AB6F3F"/>
    <w:rsid w:val="00AC6002"/>
    <w:rsid w:val="00AD4938"/>
    <w:rsid w:val="00AD5055"/>
    <w:rsid w:val="00AD6D67"/>
    <w:rsid w:val="00AD6ED6"/>
    <w:rsid w:val="00AE4373"/>
    <w:rsid w:val="00AF5374"/>
    <w:rsid w:val="00B107AC"/>
    <w:rsid w:val="00B21DBE"/>
    <w:rsid w:val="00B25463"/>
    <w:rsid w:val="00B301B8"/>
    <w:rsid w:val="00B310EE"/>
    <w:rsid w:val="00B34DE4"/>
    <w:rsid w:val="00B52E7E"/>
    <w:rsid w:val="00B5518C"/>
    <w:rsid w:val="00B602C6"/>
    <w:rsid w:val="00B61721"/>
    <w:rsid w:val="00B64CD1"/>
    <w:rsid w:val="00B7019B"/>
    <w:rsid w:val="00B74D0A"/>
    <w:rsid w:val="00B751E1"/>
    <w:rsid w:val="00B90360"/>
    <w:rsid w:val="00B956A0"/>
    <w:rsid w:val="00B9640C"/>
    <w:rsid w:val="00B97B38"/>
    <w:rsid w:val="00B97C93"/>
    <w:rsid w:val="00BA1BA0"/>
    <w:rsid w:val="00BB2241"/>
    <w:rsid w:val="00BB404B"/>
    <w:rsid w:val="00BC18F9"/>
    <w:rsid w:val="00BC6815"/>
    <w:rsid w:val="00BC73AF"/>
    <w:rsid w:val="00BF13B4"/>
    <w:rsid w:val="00BF66A1"/>
    <w:rsid w:val="00C122B1"/>
    <w:rsid w:val="00C12A1A"/>
    <w:rsid w:val="00C1324D"/>
    <w:rsid w:val="00C143A0"/>
    <w:rsid w:val="00C14B4C"/>
    <w:rsid w:val="00C1778B"/>
    <w:rsid w:val="00C2170B"/>
    <w:rsid w:val="00C27484"/>
    <w:rsid w:val="00C339A7"/>
    <w:rsid w:val="00C3491A"/>
    <w:rsid w:val="00C3623C"/>
    <w:rsid w:val="00C37B8A"/>
    <w:rsid w:val="00C50B9D"/>
    <w:rsid w:val="00C51630"/>
    <w:rsid w:val="00C52000"/>
    <w:rsid w:val="00C52CA9"/>
    <w:rsid w:val="00C53164"/>
    <w:rsid w:val="00C615E8"/>
    <w:rsid w:val="00C6327A"/>
    <w:rsid w:val="00C6364B"/>
    <w:rsid w:val="00C65E91"/>
    <w:rsid w:val="00C73E22"/>
    <w:rsid w:val="00C80830"/>
    <w:rsid w:val="00C91546"/>
    <w:rsid w:val="00CA1902"/>
    <w:rsid w:val="00CA3E76"/>
    <w:rsid w:val="00CB2183"/>
    <w:rsid w:val="00CC16BF"/>
    <w:rsid w:val="00CC723A"/>
    <w:rsid w:val="00CD1B38"/>
    <w:rsid w:val="00CD3443"/>
    <w:rsid w:val="00CD5990"/>
    <w:rsid w:val="00CE03AC"/>
    <w:rsid w:val="00CF012C"/>
    <w:rsid w:val="00CF13EF"/>
    <w:rsid w:val="00D041D8"/>
    <w:rsid w:val="00D07D2D"/>
    <w:rsid w:val="00D32ACC"/>
    <w:rsid w:val="00D4060A"/>
    <w:rsid w:val="00D50956"/>
    <w:rsid w:val="00D50E74"/>
    <w:rsid w:val="00D61038"/>
    <w:rsid w:val="00D651F5"/>
    <w:rsid w:val="00D929B5"/>
    <w:rsid w:val="00D94320"/>
    <w:rsid w:val="00D9595A"/>
    <w:rsid w:val="00DA1656"/>
    <w:rsid w:val="00DA31BE"/>
    <w:rsid w:val="00DA46B5"/>
    <w:rsid w:val="00DA4731"/>
    <w:rsid w:val="00DB3C1C"/>
    <w:rsid w:val="00DC06F6"/>
    <w:rsid w:val="00DC09AB"/>
    <w:rsid w:val="00DC6465"/>
    <w:rsid w:val="00DC6E05"/>
    <w:rsid w:val="00DD27B6"/>
    <w:rsid w:val="00DD387F"/>
    <w:rsid w:val="00DD671E"/>
    <w:rsid w:val="00DD698D"/>
    <w:rsid w:val="00DE695B"/>
    <w:rsid w:val="00DF14E7"/>
    <w:rsid w:val="00E038CB"/>
    <w:rsid w:val="00E0591B"/>
    <w:rsid w:val="00E0658A"/>
    <w:rsid w:val="00E07C0F"/>
    <w:rsid w:val="00E1682F"/>
    <w:rsid w:val="00E201AA"/>
    <w:rsid w:val="00E403D5"/>
    <w:rsid w:val="00E46282"/>
    <w:rsid w:val="00E50827"/>
    <w:rsid w:val="00E5366E"/>
    <w:rsid w:val="00E55411"/>
    <w:rsid w:val="00E56E8A"/>
    <w:rsid w:val="00E644FB"/>
    <w:rsid w:val="00E703CB"/>
    <w:rsid w:val="00E94878"/>
    <w:rsid w:val="00E970CE"/>
    <w:rsid w:val="00EA0829"/>
    <w:rsid w:val="00EB08CF"/>
    <w:rsid w:val="00EB15BD"/>
    <w:rsid w:val="00EB1C0B"/>
    <w:rsid w:val="00EB62DA"/>
    <w:rsid w:val="00EC00A1"/>
    <w:rsid w:val="00EC16ED"/>
    <w:rsid w:val="00ED66A4"/>
    <w:rsid w:val="00EF0EE9"/>
    <w:rsid w:val="00EF131A"/>
    <w:rsid w:val="00EF5C28"/>
    <w:rsid w:val="00F02E29"/>
    <w:rsid w:val="00F17E50"/>
    <w:rsid w:val="00F2531D"/>
    <w:rsid w:val="00F3695F"/>
    <w:rsid w:val="00F40DE2"/>
    <w:rsid w:val="00F4608B"/>
    <w:rsid w:val="00F46A25"/>
    <w:rsid w:val="00F52314"/>
    <w:rsid w:val="00F579BB"/>
    <w:rsid w:val="00F6423A"/>
    <w:rsid w:val="00F648FE"/>
    <w:rsid w:val="00F64B19"/>
    <w:rsid w:val="00F66A2A"/>
    <w:rsid w:val="00F66C5E"/>
    <w:rsid w:val="00F716A2"/>
    <w:rsid w:val="00F7483C"/>
    <w:rsid w:val="00F833DE"/>
    <w:rsid w:val="00F855F7"/>
    <w:rsid w:val="00F87F8B"/>
    <w:rsid w:val="00F91E05"/>
    <w:rsid w:val="00FB3405"/>
    <w:rsid w:val="00FC77DB"/>
    <w:rsid w:val="00FD0929"/>
    <w:rsid w:val="00FD639D"/>
    <w:rsid w:val="00FD6D21"/>
    <w:rsid w:val="00FE06B7"/>
    <w:rsid w:val="00FE3162"/>
    <w:rsid w:val="00FF0DE0"/>
    <w:rsid w:val="00FF2266"/>
    <w:rsid w:val="00FF3E01"/>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33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97B"/>
    <w:pPr>
      <w:ind w:left="720"/>
      <w:contextualSpacing/>
    </w:pPr>
  </w:style>
  <w:style w:type="character" w:customStyle="1" w:styleId="tlid-translation">
    <w:name w:val="tlid-translation"/>
    <w:basedOn w:val="DefaultParagraphFont"/>
    <w:rsid w:val="00D50956"/>
  </w:style>
  <w:style w:type="character" w:styleId="Hyperlink">
    <w:name w:val="Hyperlink"/>
    <w:basedOn w:val="DefaultParagraphFont"/>
    <w:uiPriority w:val="99"/>
    <w:unhideWhenUsed/>
    <w:rsid w:val="00C37B8A"/>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33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97B"/>
    <w:pPr>
      <w:ind w:left="720"/>
      <w:contextualSpacing/>
    </w:pPr>
  </w:style>
  <w:style w:type="character" w:customStyle="1" w:styleId="tlid-translation">
    <w:name w:val="tlid-translation"/>
    <w:basedOn w:val="DefaultParagraphFont"/>
    <w:rsid w:val="00D50956"/>
  </w:style>
  <w:style w:type="character" w:styleId="Hyperlink">
    <w:name w:val="Hyperlink"/>
    <w:basedOn w:val="DefaultParagraphFont"/>
    <w:uiPriority w:val="99"/>
    <w:unhideWhenUsed/>
    <w:rsid w:val="00C37B8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853008">
      <w:bodyDiv w:val="1"/>
      <w:marLeft w:val="0"/>
      <w:marRight w:val="0"/>
      <w:marTop w:val="0"/>
      <w:marBottom w:val="0"/>
      <w:divBdr>
        <w:top w:val="none" w:sz="0" w:space="0" w:color="auto"/>
        <w:left w:val="none" w:sz="0" w:space="0" w:color="auto"/>
        <w:bottom w:val="none" w:sz="0" w:space="0" w:color="auto"/>
        <w:right w:val="none" w:sz="0" w:space="0" w:color="auto"/>
      </w:divBdr>
    </w:div>
    <w:div w:id="1366060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rfernandes@isa.ulisboa.pt"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21</Words>
  <Characters>1835</Characters>
  <Application>Microsoft Office Word</Application>
  <DocSecurity>0</DocSecurity>
  <Lines>15</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dro</dc:creator>
  <cp:lastModifiedBy>Maria Caldeira</cp:lastModifiedBy>
  <cp:revision>2</cp:revision>
  <dcterms:created xsi:type="dcterms:W3CDTF">2019-06-28T07:09:00Z</dcterms:created>
  <dcterms:modified xsi:type="dcterms:W3CDTF">2019-06-28T07:09:00Z</dcterms:modified>
</cp:coreProperties>
</file>